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Jeddah,</w:t>
      </w:r>
      <w:r>
        <w:t xml:space="preserve"> </w:t>
      </w:r>
      <w:r>
        <w:t xml:space="preserve">Saudi</w:t>
      </w:r>
      <w:r>
        <w:t xml:space="preserve"> </w:t>
      </w:r>
      <w:r>
        <w:t xml:space="preserve">Arabia</w:t>
      </w:r>
    </w:p>
    <w:bookmarkStart w:id="20" w:name="X78a03fa8cb339cce8494bfd4649c2c9fd643fe9"/>
    <w:p>
      <w:pPr>
        <w:pStyle w:val="Heading1"/>
      </w:pPr>
      <w:r>
        <w:t xml:space="preserve">Personal Statement: Dedicated Environmental Engineer Eager to Contribute to Sustainable Development in Saudi Arabia Jeddah</w:t>
      </w:r>
    </w:p>
    <w:p>
      <w:pPr>
        <w:pStyle w:val="FirstParagraph"/>
      </w:pPr>
      <w:r>
        <w:t xml:space="preserve">As an environmentally conscious and technically proficient Engineering professional, I have dedicated my career to developing sustainable solutions that address critical environmental challenges within rapidly urbanizing regions. My ambition is now focused on contributing my expertise as an Environmental Engineer to the dynamic growth of Saudi Arabia, specifically within the vibrant coastal metropolis of Jeddah. This Personal Statement outlines my professional journey, technical competencies, and unwavering commitment to supporting Saudi Vision 2030 through environmentally responsible engineering practices tailored for the unique context of Jeddah and its surrounding ecosystems.</w:t>
      </w:r>
    </w:p>
    <w:p>
      <w:pPr>
        <w:pStyle w:val="BodyText"/>
      </w:pPr>
      <w:r>
        <w:t xml:space="preserve">Jeddah, as a major port city and gateway to the holy cities of Makkah and Madinah, faces complex environmental pressures. Its position along the Red Sea coast exposes it to challenges including coastal erosion, water scarcity exacerbated by high demand from tourism and residential expansion, air quality management amidst industrial activity, and the critical need for advanced wastewater treatment infrastructure. Having closely followed Saudi Arabia's ambitious commitment to sustainability through Vision 2030 – particularly initiatives like the Red Sea Project and NEOM – I am deeply motivated to apply my skills directly within Jeddah’s evolving landscape. My previous work on coastal water quality management in similar Mediterranean environments provided foundational insights, but I am eager to adapt these towards the specific hydrological and climatic realities of the Saudi Arabian Red Sea coastline.</w:t>
      </w:r>
    </w:p>
    <w:p>
      <w:pPr>
        <w:pStyle w:val="BodyText"/>
      </w:pPr>
      <w:r>
        <w:t xml:space="preserve">Throughout my academic and professional career, I have consistently focused on practical, scalable environmental engineering solutions. My Master’s degree in Environmental Engineering from a globally recognized institution emphasized sustainable resource management, life cycle assessment (LCA), and pollution control technologies. I further honed these skills during five years as an Environmental Engineer with a leading international firm operating across the Gulf region. Key projects included: designing a decentralized wastewater treatment system for a new urban community in Riyadh, optimizing desalination plant brine disposal methods to minimize marine impact, and conducting comprehensive environmental impact assessments (EIAs) for large-scale infrastructure projects adhering to the stringent Saudi Environmental Protection Agency (SEPA) standards. I am proficient in industry-standard software including AutoCAD Civil 3D for site planning, PHREEQC for water chemistry modeling, and GIS tools essential for spatial analysis of Jeddah’s diverse environmental zones.</w:t>
      </w:r>
    </w:p>
    <w:p>
      <w:pPr>
        <w:pStyle w:val="BodyText"/>
      </w:pPr>
      <w:r>
        <w:t xml:space="preserve">My most relevant experience directly aligns with Jeddah's urgent priorities. In a recent project supporting the development of an eco-friendly industrial zone near Dammam, I led the team responsible for integrating stormwater management and green infrastructure into master planning. This involved designing bioswales to capture and filter runoff before it reached waterways, implementing permeable paving to reduce urban heat island effects, and establishing protocols for managing hazardous material spills – all critical considerations for Jeddah’s expanding coastal corridors. I understand that effective Environmental Engineering in Saudi Arabia Jeddah requires not only technical excellence but also deep cultural intelligence and collaboration with local stakeholders. I have proactively learned key Arabic business phrases, participated in cultural competency workshops, and built relationships with regional environmental agencies to ensure my work respects local customs and regulatory frameworks while delivering maximum benefit.</w:t>
      </w:r>
    </w:p>
    <w:p>
      <w:pPr>
        <w:pStyle w:val="BodyText"/>
      </w:pPr>
      <w:r>
        <w:t xml:space="preserve">Saudi Arabia’s commitment to environmental stewardship is not merely policy; it's a national imperative reflected in its investment in renewable energy, massive tree-planting initiatives like the Saudi Green Initiative, and the push for sustainable tourism development along the Red Sea. As an Environmental Engineer targeting Jeddah, I see immense opportunity to contribute meaningfully. I am particularly passionate about advancing water security – a cornerstone of Vision 2030 – through innovative reuse strategies and protecting vital marine ecosystems that sustain Jeddah's economy and heritage. My experience in developing energy-efficient treatment processes directly supports Saudi Arabia’s goal of reducing carbon intensity across all sectors, including the crucial water-energy nexus.</w:t>
      </w:r>
    </w:p>
    <w:p>
      <w:pPr>
        <w:pStyle w:val="BodyText"/>
      </w:pPr>
      <w:r>
        <w:t xml:space="preserve">What sets me apart is my proactive approach to problem-solving within complex regulatory environments. I don’t just design systems; I ensure they are maintainable, cost-effective for local operation, and integrated into broader community health and economic development goals. For instance, in a previous project involving air quality monitoring networks in an industrial area, I collaborated with public health officials to correlate emissions data with community health metrics – demonstrating how environmental engineering directly improves residents' well-being. This holistic perspective is essential for Jeddah’s future, where environmental protection must seamlessly align with economic growth and social progress.</w:t>
      </w:r>
    </w:p>
    <w:p>
      <w:pPr>
        <w:pStyle w:val="BodyText"/>
      </w:pPr>
      <w:r>
        <w:t xml:space="preserve">I am acutely aware that the role of an Environmental Engineer in Saudi Arabia Jeddah extends beyond technical deliverables. It requires advocating for sustainable practices within project teams, educating communities on environmental stewardship, and continuously learning from the local context to innovate solutions. I have followed Saudi Arabia’s advancements in environmental regulations and standards with great interest and am fully prepared to operate within the Kingdom’s evolving compliance landscape, including adherence to standards like SBC 1584/2017.</w:t>
      </w:r>
    </w:p>
    <w:p>
      <w:pPr>
        <w:pStyle w:val="BodyText"/>
      </w:pPr>
      <w:r>
        <w:t xml:space="preserve">My career aspiration is clear: to become an integral part of Jeddah’s transformation into a global model of sustainable coastal urban development. I am eager to bring my expertise in water resource management, pollution prevention, and environmental impact mitigation directly to the forefront of Saudi Arabia’s environmental progress. I am confident that my technical skills, cultural adaptability, and deep commitment to the principles underpinning Saudi Vision 2030 position me as a valuable asset for any organization working towards a greener, more resilient Jeddah. I welcome the opportunity to contribute my dedicated efforts as an Environmental Engineer to safeguarding this beautiful city’s natural heritage while supporting its remarkable growth.</w:t>
      </w:r>
    </w:p>
    <w:p>
      <w:pPr>
        <w:pStyle w:val="BodyText"/>
      </w:pPr>
      <w:r>
        <w:t xml:space="preserve">Thank you for considering my application. I am enthusiastic about the prospect of applying my expertise in Environmental Engineering within Saudi Arabia Jeddah and contributing to a sustainable future for the Kingdom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Jeddah, Saudi Arabia</dc:title>
  <dc:creator/>
  <dc:language>en</dc:language>
  <cp:keywords/>
  <dcterms:created xsi:type="dcterms:W3CDTF">2026-04-29T21:38:56Z</dcterms:created>
  <dcterms:modified xsi:type="dcterms:W3CDTF">2026-04-29T21:38:56Z</dcterms:modified>
</cp:coreProperties>
</file>

<file path=docProps/custom.xml><?xml version="1.0" encoding="utf-8"?>
<Properties xmlns="http://schemas.openxmlformats.org/officeDocument/2006/custom-properties" xmlns:vt="http://schemas.openxmlformats.org/officeDocument/2006/docPropsVTypes"/>
</file>